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590A86" w:rsidP="00342E06">
      <w:pPr>
        <w:jc w:val="center"/>
        <w:rPr>
          <w:b/>
          <w:bCs/>
        </w:rPr>
      </w:pPr>
      <w:r>
        <w:rPr>
          <w:b/>
          <w:bCs/>
        </w:rPr>
        <w:t>April 21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B37CD9">
        <w:rPr>
          <w:b/>
          <w:bCs/>
        </w:rPr>
        <w:t>6</w:t>
      </w:r>
    </w:p>
    <w:p w:rsidR="00C57C90" w:rsidRPr="00D50E32" w:rsidRDefault="00970E75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590A86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17627B" w:rsidP="00342E06">
      <w:pPr>
        <w:pStyle w:val="BodyText"/>
      </w:pPr>
      <w:r>
        <w:t xml:space="preserve">A </w:t>
      </w:r>
      <w:r w:rsidR="00970E75">
        <w:t>called</w:t>
      </w:r>
      <w:r w:rsidR="003C0331" w:rsidRPr="00D50E32">
        <w:t xml:space="preserve"> meeting of the Coffee County Board of Education was held </w:t>
      </w:r>
      <w:r w:rsidR="006C1617">
        <w:t xml:space="preserve">on </w:t>
      </w:r>
      <w:r w:rsidR="00590A86">
        <w:t>April 21</w:t>
      </w:r>
      <w:r w:rsidR="006C1617">
        <w:t xml:space="preserve">, 2026, at </w:t>
      </w:r>
      <w:r w:rsidR="00590A86">
        <w:t>12:00 Noon</w:t>
      </w:r>
      <w:r w:rsidR="003C0331" w:rsidRPr="00D50E32">
        <w:t xml:space="preserve"> in the </w:t>
      </w:r>
      <w:r w:rsidR="00AF1DB2">
        <w:t>Board of Education Office, Elba, Alabama</w:t>
      </w:r>
      <w:r w:rsidR="000C4556">
        <w:t>.</w:t>
      </w:r>
    </w:p>
    <w:p w:rsidR="00342E06" w:rsidRPr="00590A86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Brian McLeod, Galen McWaters</w:t>
      </w:r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E26F06">
        <w:rPr>
          <w:b w:val="0"/>
        </w:rPr>
        <w:t>Mike Bailey</w:t>
      </w:r>
      <w:r w:rsidR="005F0679">
        <w:rPr>
          <w:b w:val="0"/>
        </w:rPr>
        <w:t>,</w:t>
      </w:r>
      <w:r w:rsidR="00E26F06">
        <w:rPr>
          <w:b w:val="0"/>
        </w:rPr>
        <w:t xml:space="preserve"> </w:t>
      </w:r>
      <w:r w:rsidR="00970E75">
        <w:rPr>
          <w:b w:val="0"/>
        </w:rPr>
        <w:t>Eric Payne</w:t>
      </w:r>
      <w:r w:rsidR="00E26F06">
        <w:rPr>
          <w:b w:val="0"/>
        </w:rPr>
        <w:t xml:space="preserve">, </w:t>
      </w:r>
      <w:r w:rsidR="00590A86">
        <w:rPr>
          <w:b w:val="0"/>
        </w:rPr>
        <w:t>Rodrick Caldwell</w:t>
      </w:r>
      <w:r w:rsidR="00A9638F">
        <w:rPr>
          <w:b w:val="0"/>
        </w:rPr>
        <w:t>,</w:t>
      </w:r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590A86" w:rsidP="00366A09">
      <w:r>
        <w:t>Rhonda Strickland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>Mr. Mc</w:t>
      </w:r>
      <w:r w:rsidR="00A9638F">
        <w:t>Waters</w:t>
      </w:r>
      <w:r w:rsidRPr="00D50E32">
        <w:t xml:space="preserve">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.</w:t>
      </w:r>
      <w:r w:rsidR="008D4B3B">
        <w:t xml:space="preserve"> </w:t>
      </w:r>
      <w:r w:rsidR="00984981">
        <w:t>Bail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9F670C">
        <w:t>r</w:t>
      </w:r>
      <w:r w:rsidR="00135080">
        <w:t>s</w:t>
      </w:r>
      <w:r w:rsidR="009F670C">
        <w:t xml:space="preserve">. </w:t>
      </w:r>
      <w:proofErr w:type="spellStart"/>
      <w:r w:rsidR="00984981">
        <w:t>Eddins</w:t>
      </w:r>
      <w:proofErr w:type="spellEnd"/>
      <w:r w:rsidR="00A9638F">
        <w:t>,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3C6508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C679A1" w:rsidRDefault="00C679A1" w:rsidP="00C679A1">
      <w:pPr>
        <w:jc w:val="both"/>
      </w:pPr>
      <w:r w:rsidRPr="00513DA1">
        <w:t>Mr</w:t>
      </w:r>
      <w:r>
        <w:t>s</w:t>
      </w:r>
      <w:r w:rsidRPr="00513DA1">
        <w:t xml:space="preserve">. </w:t>
      </w:r>
      <w:r>
        <w:t>Cobb</w:t>
      </w:r>
      <w:r w:rsidRPr="00513DA1">
        <w:t xml:space="preserve"> recommended </w:t>
      </w:r>
      <w:r>
        <w:t xml:space="preserve">that </w:t>
      </w:r>
      <w:r w:rsidRPr="00513DA1">
        <w:t>the following personnel action</w:t>
      </w:r>
      <w:r>
        <w:t xml:space="preserve"> </w:t>
      </w:r>
      <w:r w:rsidRPr="00513DA1">
        <w:t>be approved as presented in writing:</w:t>
      </w:r>
    </w:p>
    <w:p w:rsidR="00C679A1" w:rsidRPr="00590A86" w:rsidRDefault="00C679A1" w:rsidP="003C6508">
      <w:pPr>
        <w:ind w:left="360" w:hanging="360"/>
        <w:jc w:val="both"/>
        <w:rPr>
          <w:b/>
          <w:sz w:val="16"/>
          <w:szCs w:val="16"/>
        </w:rPr>
      </w:pPr>
    </w:p>
    <w:p w:rsidR="00590A86" w:rsidRDefault="00590A86" w:rsidP="00590A86">
      <w:pPr>
        <w:rPr>
          <w:b/>
          <w:u w:val="single"/>
        </w:rPr>
      </w:pPr>
      <w:r w:rsidRPr="00177247">
        <w:rPr>
          <w:b/>
          <w:u w:val="single"/>
        </w:rPr>
        <w:t>CERTIFICATED PERSONNEL</w:t>
      </w:r>
    </w:p>
    <w:p w:rsidR="00590A86" w:rsidRDefault="00590A86" w:rsidP="00590A86">
      <w:pPr>
        <w:rPr>
          <w:b/>
        </w:rPr>
      </w:pPr>
      <w:r w:rsidRPr="009F3E57">
        <w:rPr>
          <w:b/>
        </w:rPr>
        <w:t xml:space="preserve">The following </w:t>
      </w:r>
      <w:r>
        <w:rPr>
          <w:b/>
        </w:rPr>
        <w:t>resignations</w:t>
      </w:r>
      <w:r w:rsidRPr="009F3E57">
        <w:rPr>
          <w:b/>
        </w:rPr>
        <w:t xml:space="preserve"> </w:t>
      </w:r>
      <w:r>
        <w:rPr>
          <w:b/>
        </w:rPr>
        <w:t>are</w:t>
      </w:r>
      <w:r w:rsidRPr="009F3E57">
        <w:rPr>
          <w:b/>
        </w:rPr>
        <w:t xml:space="preserve"> recommended to be approved:</w:t>
      </w:r>
    </w:p>
    <w:p w:rsidR="00590A86" w:rsidRPr="000E2906" w:rsidRDefault="00590A86" w:rsidP="00590A86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Molly Salter – </w:t>
      </w:r>
      <w:r>
        <w:t>Teacher at New Brockton Elementary School, effective May 22, 2026.</w:t>
      </w:r>
    </w:p>
    <w:p w:rsidR="00590A86" w:rsidRPr="00FB12F6" w:rsidRDefault="00590A86" w:rsidP="00590A86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Shelby </w:t>
      </w:r>
      <w:proofErr w:type="spellStart"/>
      <w:r>
        <w:rPr>
          <w:b/>
        </w:rPr>
        <w:t>Lakin</w:t>
      </w:r>
      <w:proofErr w:type="spellEnd"/>
      <w:r>
        <w:rPr>
          <w:b/>
        </w:rPr>
        <w:t xml:space="preserve"> Turner – </w:t>
      </w:r>
      <w:r>
        <w:t>Teacher at Zion Chapel School, effective May 22, 2026.</w:t>
      </w:r>
    </w:p>
    <w:p w:rsidR="00590A86" w:rsidRPr="00590A86" w:rsidRDefault="00590A86" w:rsidP="00590A86">
      <w:pPr>
        <w:rPr>
          <w:b/>
          <w:sz w:val="16"/>
          <w:szCs w:val="16"/>
        </w:rPr>
      </w:pPr>
    </w:p>
    <w:p w:rsidR="00590A86" w:rsidRDefault="00590A86" w:rsidP="00590A86">
      <w:pPr>
        <w:rPr>
          <w:b/>
        </w:rPr>
      </w:pPr>
      <w:r>
        <w:rPr>
          <w:b/>
        </w:rPr>
        <w:t>The following retirement is recommended to be approved:</w:t>
      </w:r>
    </w:p>
    <w:p w:rsidR="00590A86" w:rsidRPr="00FB12F6" w:rsidRDefault="00590A86" w:rsidP="00590A86">
      <w:r>
        <w:rPr>
          <w:b/>
        </w:rPr>
        <w:t xml:space="preserve">       1.  Keith </w:t>
      </w:r>
      <w:proofErr w:type="spellStart"/>
      <w:r>
        <w:rPr>
          <w:b/>
        </w:rPr>
        <w:t>Hocutt</w:t>
      </w:r>
      <w:proofErr w:type="spellEnd"/>
      <w:r>
        <w:rPr>
          <w:b/>
        </w:rPr>
        <w:t xml:space="preserve"> – </w:t>
      </w:r>
      <w:r>
        <w:t>Teacher at New Brockton High School, effective May 22, 2026.</w:t>
      </w:r>
    </w:p>
    <w:p w:rsidR="00590A86" w:rsidRPr="00590A86" w:rsidRDefault="00590A86" w:rsidP="00590A86">
      <w:pPr>
        <w:ind w:left="360"/>
        <w:rPr>
          <w:b/>
          <w:sz w:val="16"/>
          <w:szCs w:val="16"/>
        </w:rPr>
      </w:pPr>
    </w:p>
    <w:p w:rsidR="00590A86" w:rsidRDefault="00590A86" w:rsidP="00590A86">
      <w:pPr>
        <w:rPr>
          <w:b/>
        </w:rPr>
      </w:pPr>
      <w:r>
        <w:rPr>
          <w:b/>
        </w:rPr>
        <w:t>The following employments are recommended to be approved for the 2026-2027 school year:</w:t>
      </w:r>
    </w:p>
    <w:p w:rsidR="00590A86" w:rsidRPr="002C319D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Emily West – </w:t>
      </w:r>
      <w:r>
        <w:t>Teacher at New Brockton Elementary School.</w:t>
      </w:r>
    </w:p>
    <w:p w:rsidR="00590A86" w:rsidRPr="00E85D5E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Jennifer Rhodes – </w:t>
      </w:r>
      <w:r>
        <w:t>Teacher at New Brockton Elementary School.</w:t>
      </w:r>
    </w:p>
    <w:p w:rsidR="00590A86" w:rsidRPr="000E2906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Megan Blair – </w:t>
      </w:r>
      <w:r>
        <w:t>Teacher at New Brockton Elementary School.</w:t>
      </w:r>
    </w:p>
    <w:p w:rsidR="00590A86" w:rsidRPr="000E2906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Cade Whigham – </w:t>
      </w:r>
      <w:r>
        <w:t>TEAMS Math Teacher at Zion Chapel School.</w:t>
      </w:r>
    </w:p>
    <w:p w:rsidR="00590A86" w:rsidRPr="000E2906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Faith Bates – </w:t>
      </w:r>
      <w:r>
        <w:t>Teacher at Zion Chapel High School.</w:t>
      </w:r>
    </w:p>
    <w:p w:rsidR="00590A86" w:rsidRPr="000E2906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Russell Weeks – </w:t>
      </w:r>
      <w:r>
        <w:t>Teacher at Zion Chapel High School.</w:t>
      </w:r>
    </w:p>
    <w:p w:rsidR="00590A86" w:rsidRPr="002C319D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Abby </w:t>
      </w:r>
      <w:proofErr w:type="spellStart"/>
      <w:r>
        <w:rPr>
          <w:b/>
        </w:rPr>
        <w:t>Godshall</w:t>
      </w:r>
      <w:proofErr w:type="spellEnd"/>
      <w:r>
        <w:rPr>
          <w:b/>
        </w:rPr>
        <w:t xml:space="preserve"> – </w:t>
      </w:r>
      <w:r>
        <w:t>Teacher at Zion Chapel High School.</w:t>
      </w:r>
    </w:p>
    <w:p w:rsidR="00590A86" w:rsidRPr="00487A6E" w:rsidRDefault="00590A86" w:rsidP="00590A86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Melissa Johnson – </w:t>
      </w:r>
      <w:r>
        <w:t>Teacher at Kinston School.</w:t>
      </w:r>
    </w:p>
    <w:p w:rsidR="00590A86" w:rsidRPr="00590A86" w:rsidRDefault="00590A86" w:rsidP="00590A86">
      <w:pPr>
        <w:rPr>
          <w:b/>
          <w:sz w:val="16"/>
          <w:szCs w:val="16"/>
        </w:rPr>
      </w:pPr>
    </w:p>
    <w:p w:rsidR="00590A86" w:rsidRDefault="00590A86" w:rsidP="00590A86">
      <w:pPr>
        <w:rPr>
          <w:b/>
        </w:rPr>
      </w:pPr>
      <w:r>
        <w:rPr>
          <w:b/>
        </w:rPr>
        <w:t>The following transfer is recommended to be approved for the 2026-2027 school year:</w:t>
      </w:r>
    </w:p>
    <w:p w:rsidR="00590A86" w:rsidRDefault="00590A86" w:rsidP="00590A86">
      <w:r>
        <w:rPr>
          <w:b/>
        </w:rPr>
        <w:t xml:space="preserve">      1.  Kerry Moseley – </w:t>
      </w:r>
      <w:r>
        <w:t>Teacher at Kinston School to Teacher at Zion Chapel School.</w:t>
      </w:r>
    </w:p>
    <w:p w:rsidR="00590A86" w:rsidRPr="00487A6E" w:rsidRDefault="00590A86" w:rsidP="00590A86">
      <w:pPr>
        <w:ind w:left="720" w:hanging="720"/>
      </w:pPr>
      <w:r>
        <w:t xml:space="preserve">      </w:t>
      </w:r>
      <w:r w:rsidRPr="002C319D">
        <w:rPr>
          <w:b/>
        </w:rPr>
        <w:t>2.  Emily Cromer</w:t>
      </w:r>
      <w:r>
        <w:t xml:space="preserve"> – Teacher at New Brockton Elementary School to Teacher at New Brockton Middle School.</w:t>
      </w:r>
    </w:p>
    <w:p w:rsidR="00590A86" w:rsidRDefault="00590A86" w:rsidP="00590A86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590A86" w:rsidRDefault="00590A86" w:rsidP="00590A86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LASSIFIED PERSONNEL</w:t>
      </w:r>
    </w:p>
    <w:p w:rsidR="00590A86" w:rsidRPr="003C1FB4" w:rsidRDefault="00590A86" w:rsidP="00590A86">
      <w:pPr>
        <w:tabs>
          <w:tab w:val="left" w:pos="8640"/>
          <w:tab w:val="left" w:pos="8730"/>
        </w:tabs>
        <w:ind w:right="720"/>
        <w:jc w:val="both"/>
        <w:rPr>
          <w:b/>
        </w:rPr>
      </w:pPr>
      <w:r w:rsidRPr="003C1FB4">
        <w:rPr>
          <w:b/>
        </w:rPr>
        <w:t>The following re</w:t>
      </w:r>
      <w:r>
        <w:rPr>
          <w:b/>
        </w:rPr>
        <w:t>tirement</w:t>
      </w:r>
      <w:r w:rsidRPr="003C1FB4">
        <w:rPr>
          <w:b/>
        </w:rPr>
        <w:t xml:space="preserve"> </w:t>
      </w:r>
      <w:r>
        <w:rPr>
          <w:b/>
        </w:rPr>
        <w:t>is</w:t>
      </w:r>
      <w:r w:rsidRPr="003C1FB4">
        <w:rPr>
          <w:b/>
        </w:rPr>
        <w:t xml:space="preserve"> recommended to be approved:</w:t>
      </w:r>
    </w:p>
    <w:p w:rsidR="00590A86" w:rsidRDefault="00590A86" w:rsidP="00984981">
      <w:pPr>
        <w:pStyle w:val="ListParagraph"/>
        <w:numPr>
          <w:ilvl w:val="0"/>
          <w:numId w:val="29"/>
        </w:numPr>
        <w:tabs>
          <w:tab w:val="left" w:pos="8640"/>
          <w:tab w:val="left" w:pos="8730"/>
        </w:tabs>
        <w:ind w:left="720" w:right="720" w:hanging="450"/>
        <w:jc w:val="both"/>
      </w:pPr>
      <w:r>
        <w:rPr>
          <w:b/>
        </w:rPr>
        <w:t xml:space="preserve">Yvette Renee Flowers – </w:t>
      </w:r>
      <w:r w:rsidRPr="000E2906">
        <w:t>CNP Worker at New Brockton Elementary School, effective June</w:t>
      </w:r>
      <w:r>
        <w:t xml:space="preserve"> </w:t>
      </w:r>
      <w:r w:rsidRPr="000E2906">
        <w:t>1, 2026.</w:t>
      </w:r>
    </w:p>
    <w:p w:rsidR="00590A86" w:rsidRPr="00590A86" w:rsidRDefault="00590A86" w:rsidP="00590A86">
      <w:pPr>
        <w:tabs>
          <w:tab w:val="left" w:pos="8640"/>
          <w:tab w:val="left" w:pos="8730"/>
        </w:tabs>
        <w:ind w:right="720"/>
        <w:jc w:val="both"/>
        <w:rPr>
          <w:sz w:val="16"/>
          <w:szCs w:val="16"/>
        </w:rPr>
      </w:pPr>
    </w:p>
    <w:p w:rsidR="00590A86" w:rsidRPr="002C319D" w:rsidRDefault="00590A86" w:rsidP="00590A86">
      <w:pPr>
        <w:tabs>
          <w:tab w:val="left" w:pos="8640"/>
          <w:tab w:val="left" w:pos="8730"/>
        </w:tabs>
        <w:ind w:right="720"/>
        <w:jc w:val="both"/>
        <w:rPr>
          <w:b/>
        </w:rPr>
      </w:pPr>
      <w:r w:rsidRPr="002C319D">
        <w:rPr>
          <w:b/>
        </w:rPr>
        <w:t>The following employment is recommended to be approved:</w:t>
      </w:r>
    </w:p>
    <w:p w:rsidR="00590A86" w:rsidRDefault="00590A86" w:rsidP="00590A86">
      <w:pPr>
        <w:tabs>
          <w:tab w:val="left" w:pos="8640"/>
          <w:tab w:val="left" w:pos="8730"/>
        </w:tabs>
        <w:ind w:left="630" w:right="720" w:hanging="630"/>
        <w:jc w:val="both"/>
      </w:pPr>
      <w:r>
        <w:t xml:space="preserve">      </w:t>
      </w:r>
      <w:r w:rsidRPr="00500C19">
        <w:rPr>
          <w:b/>
        </w:rPr>
        <w:t>1</w:t>
      </w:r>
      <w:r>
        <w:t xml:space="preserve">. </w:t>
      </w:r>
      <w:proofErr w:type="spellStart"/>
      <w:r w:rsidRPr="002C319D">
        <w:rPr>
          <w:b/>
        </w:rPr>
        <w:t>Lakiya</w:t>
      </w:r>
      <w:proofErr w:type="spellEnd"/>
      <w:r w:rsidRPr="002C319D">
        <w:rPr>
          <w:b/>
        </w:rPr>
        <w:t xml:space="preserve"> Littlefield</w:t>
      </w:r>
      <w:r>
        <w:t xml:space="preserve"> – Pre-K Auxiliary Aide at New Brockton Elementary School for </w:t>
      </w:r>
      <w:r w:rsidR="00984981">
        <w:t>the 2026</w:t>
      </w:r>
      <w:r>
        <w:t xml:space="preserve">-2027 school year. </w:t>
      </w:r>
    </w:p>
    <w:p w:rsidR="009610AF" w:rsidRDefault="00590A86" w:rsidP="00590A86">
      <w:pPr>
        <w:jc w:val="both"/>
      </w:pPr>
      <w:r>
        <w:lastRenderedPageBreak/>
        <w:t xml:space="preserve">      </w:t>
      </w:r>
      <w:r w:rsidRPr="006F617F">
        <w:rPr>
          <w:b/>
        </w:rPr>
        <w:t xml:space="preserve">2. </w:t>
      </w:r>
      <w:proofErr w:type="spellStart"/>
      <w:r w:rsidRPr="006F617F">
        <w:rPr>
          <w:b/>
        </w:rPr>
        <w:t>Kelekia</w:t>
      </w:r>
      <w:proofErr w:type="spellEnd"/>
      <w:r w:rsidRPr="006F617F">
        <w:rPr>
          <w:b/>
        </w:rPr>
        <w:t xml:space="preserve"> Starks</w:t>
      </w:r>
      <w:r>
        <w:t xml:space="preserve"> – Secretary at New Brockton Elementary School for the 2026-2027 school year. </w:t>
      </w:r>
      <w:r w:rsidR="00585C84">
        <w:t xml:space="preserve"> </w:t>
      </w:r>
    </w:p>
    <w:p w:rsidR="00984981" w:rsidRDefault="00984981" w:rsidP="00590A86">
      <w:pPr>
        <w:jc w:val="both"/>
      </w:pPr>
    </w:p>
    <w:p w:rsidR="00984981" w:rsidRPr="009610AF" w:rsidRDefault="00984981" w:rsidP="00590A86">
      <w:pPr>
        <w:jc w:val="both"/>
      </w:pPr>
      <w:r>
        <w:t>A motion was made by Mr. McLeod to accept Mrs. Cobb’s recommendation, with a second by Mr. Bailey, and it passed unanimously.</w:t>
      </w: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9A03F7">
        <w:t xml:space="preserve">on </w:t>
      </w:r>
      <w:r w:rsidR="00C679A1">
        <w:t>Ma</w:t>
      </w:r>
      <w:r w:rsidR="00590A86">
        <w:t>y</w:t>
      </w:r>
      <w:r w:rsidR="00585C84">
        <w:t xml:space="preserve"> </w:t>
      </w:r>
      <w:r w:rsidR="00590A86">
        <w:t>7</w:t>
      </w:r>
      <w:r>
        <w:t>,</w:t>
      </w:r>
      <w:r w:rsidR="007D488F">
        <w:t xml:space="preserve"> 202</w:t>
      </w:r>
      <w:r w:rsidR="009A03F7">
        <w:t>6</w:t>
      </w:r>
      <w:r w:rsidR="007D488F">
        <w:t>,</w:t>
      </w:r>
      <w:r>
        <w:t xml:space="preserve"> </w:t>
      </w:r>
      <w:r w:rsidR="009A03F7">
        <w:t xml:space="preserve">at </w:t>
      </w:r>
      <w:r w:rsidR="00E70D1F">
        <w:t>5:</w:t>
      </w:r>
      <w:r w:rsidR="000178DD">
        <w:t>30</w:t>
      </w:r>
      <w:r w:rsidR="00E70D1F">
        <w:t xml:space="preserve"> p.m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12C14"/>
    <w:multiLevelType w:val="hybridMultilevel"/>
    <w:tmpl w:val="11DC934C"/>
    <w:lvl w:ilvl="0" w:tplc="AA04D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40F17"/>
    <w:multiLevelType w:val="hybridMultilevel"/>
    <w:tmpl w:val="0450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5004B"/>
    <w:multiLevelType w:val="hybridMultilevel"/>
    <w:tmpl w:val="83387DB2"/>
    <w:lvl w:ilvl="0" w:tplc="AF5CEB5C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0A837A20"/>
    <w:multiLevelType w:val="hybridMultilevel"/>
    <w:tmpl w:val="F760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C5D2E"/>
    <w:multiLevelType w:val="hybridMultilevel"/>
    <w:tmpl w:val="95DCA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10216D"/>
    <w:multiLevelType w:val="hybridMultilevel"/>
    <w:tmpl w:val="A4C49BE2"/>
    <w:lvl w:ilvl="0" w:tplc="6388DA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C05688"/>
    <w:multiLevelType w:val="hybridMultilevel"/>
    <w:tmpl w:val="D708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B639D0"/>
    <w:multiLevelType w:val="hybridMultilevel"/>
    <w:tmpl w:val="E046A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211D55"/>
    <w:multiLevelType w:val="hybridMultilevel"/>
    <w:tmpl w:val="56823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C12E5"/>
    <w:multiLevelType w:val="hybridMultilevel"/>
    <w:tmpl w:val="A31E6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B534A4"/>
    <w:multiLevelType w:val="hybridMultilevel"/>
    <w:tmpl w:val="564AC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0A3EBC"/>
    <w:multiLevelType w:val="hybridMultilevel"/>
    <w:tmpl w:val="506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F4DAC"/>
    <w:multiLevelType w:val="hybridMultilevel"/>
    <w:tmpl w:val="CF70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F4C4A"/>
    <w:multiLevelType w:val="hybridMultilevel"/>
    <w:tmpl w:val="8112F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F3527B"/>
    <w:multiLevelType w:val="hybridMultilevel"/>
    <w:tmpl w:val="C3C4C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92158"/>
    <w:multiLevelType w:val="hybridMultilevel"/>
    <w:tmpl w:val="94366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3"/>
  </w:num>
  <w:num w:numId="3">
    <w:abstractNumId w:val="8"/>
  </w:num>
  <w:num w:numId="4">
    <w:abstractNumId w:val="26"/>
  </w:num>
  <w:num w:numId="5">
    <w:abstractNumId w:val="18"/>
  </w:num>
  <w:num w:numId="6">
    <w:abstractNumId w:val="22"/>
  </w:num>
  <w:num w:numId="7">
    <w:abstractNumId w:val="7"/>
  </w:num>
  <w:num w:numId="8">
    <w:abstractNumId w:val="17"/>
  </w:num>
  <w:num w:numId="9">
    <w:abstractNumId w:val="1"/>
  </w:num>
  <w:num w:numId="10">
    <w:abstractNumId w:val="27"/>
  </w:num>
  <w:num w:numId="11">
    <w:abstractNumId w:val="11"/>
  </w:num>
  <w:num w:numId="12">
    <w:abstractNumId w:val="21"/>
  </w:num>
  <w:num w:numId="13">
    <w:abstractNumId w:val="0"/>
  </w:num>
  <w:num w:numId="14">
    <w:abstractNumId w:val="4"/>
  </w:num>
  <w:num w:numId="15">
    <w:abstractNumId w:val="10"/>
  </w:num>
  <w:num w:numId="16">
    <w:abstractNumId w:val="3"/>
  </w:num>
  <w:num w:numId="17">
    <w:abstractNumId w:val="14"/>
  </w:num>
  <w:num w:numId="18">
    <w:abstractNumId w:val="9"/>
  </w:num>
  <w:num w:numId="19">
    <w:abstractNumId w:val="6"/>
  </w:num>
  <w:num w:numId="20">
    <w:abstractNumId w:val="28"/>
  </w:num>
  <w:num w:numId="21">
    <w:abstractNumId w:val="16"/>
  </w:num>
  <w:num w:numId="22">
    <w:abstractNumId w:val="24"/>
  </w:num>
  <w:num w:numId="23">
    <w:abstractNumId w:val="20"/>
  </w:num>
  <w:num w:numId="24">
    <w:abstractNumId w:val="15"/>
  </w:num>
  <w:num w:numId="25">
    <w:abstractNumId w:val="19"/>
  </w:num>
  <w:num w:numId="26">
    <w:abstractNumId w:val="12"/>
  </w:num>
  <w:num w:numId="27">
    <w:abstractNumId w:val="13"/>
  </w:num>
  <w:num w:numId="28">
    <w:abstractNumId w:val="25"/>
  </w:num>
  <w:num w:numId="29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57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178DD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687C"/>
    <w:rsid w:val="000B7541"/>
    <w:rsid w:val="000C207E"/>
    <w:rsid w:val="000C4556"/>
    <w:rsid w:val="000D19D9"/>
    <w:rsid w:val="000E1C87"/>
    <w:rsid w:val="000E2606"/>
    <w:rsid w:val="000E3FCE"/>
    <w:rsid w:val="000E4EBE"/>
    <w:rsid w:val="000E5978"/>
    <w:rsid w:val="000F5C3A"/>
    <w:rsid w:val="00103C59"/>
    <w:rsid w:val="00105DA6"/>
    <w:rsid w:val="00105FEE"/>
    <w:rsid w:val="00107F21"/>
    <w:rsid w:val="00113F9D"/>
    <w:rsid w:val="0012080C"/>
    <w:rsid w:val="0012775F"/>
    <w:rsid w:val="00130BD8"/>
    <w:rsid w:val="00135080"/>
    <w:rsid w:val="001428A0"/>
    <w:rsid w:val="00147E7E"/>
    <w:rsid w:val="00152C29"/>
    <w:rsid w:val="00161100"/>
    <w:rsid w:val="00162E1C"/>
    <w:rsid w:val="001635F3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0D76"/>
    <w:rsid w:val="001F4084"/>
    <w:rsid w:val="001F71FD"/>
    <w:rsid w:val="00200EB7"/>
    <w:rsid w:val="002174BE"/>
    <w:rsid w:val="002205E6"/>
    <w:rsid w:val="00220DB3"/>
    <w:rsid w:val="00221A04"/>
    <w:rsid w:val="00222B23"/>
    <w:rsid w:val="00223CF7"/>
    <w:rsid w:val="002306FF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8182E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2CD7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17660"/>
    <w:rsid w:val="00320B8E"/>
    <w:rsid w:val="0033435B"/>
    <w:rsid w:val="00341725"/>
    <w:rsid w:val="00342E06"/>
    <w:rsid w:val="003569B3"/>
    <w:rsid w:val="00356CDD"/>
    <w:rsid w:val="00357C55"/>
    <w:rsid w:val="00363F44"/>
    <w:rsid w:val="00364CAD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61A3"/>
    <w:rsid w:val="004B7883"/>
    <w:rsid w:val="004C218D"/>
    <w:rsid w:val="004D1247"/>
    <w:rsid w:val="004D1CE0"/>
    <w:rsid w:val="004E0E2B"/>
    <w:rsid w:val="004E2F39"/>
    <w:rsid w:val="004E68DC"/>
    <w:rsid w:val="004F249A"/>
    <w:rsid w:val="004F2D7F"/>
    <w:rsid w:val="004F5125"/>
    <w:rsid w:val="004F7E32"/>
    <w:rsid w:val="00505442"/>
    <w:rsid w:val="00505705"/>
    <w:rsid w:val="0050653B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61834"/>
    <w:rsid w:val="005718CB"/>
    <w:rsid w:val="00572592"/>
    <w:rsid w:val="00574384"/>
    <w:rsid w:val="00585C84"/>
    <w:rsid w:val="0059061A"/>
    <w:rsid w:val="00590A86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E7FD6"/>
    <w:rsid w:val="005F0679"/>
    <w:rsid w:val="005F4541"/>
    <w:rsid w:val="006115C2"/>
    <w:rsid w:val="00614886"/>
    <w:rsid w:val="00615EC0"/>
    <w:rsid w:val="00617508"/>
    <w:rsid w:val="00625FB0"/>
    <w:rsid w:val="00626BAE"/>
    <w:rsid w:val="00627CAD"/>
    <w:rsid w:val="00630B50"/>
    <w:rsid w:val="00630D88"/>
    <w:rsid w:val="00634FF3"/>
    <w:rsid w:val="006442D6"/>
    <w:rsid w:val="00663FC2"/>
    <w:rsid w:val="00674EE1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1617"/>
    <w:rsid w:val="006C4AD5"/>
    <w:rsid w:val="006C6694"/>
    <w:rsid w:val="006D25AD"/>
    <w:rsid w:val="006D3230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2DFF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55916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4C0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7676B"/>
    <w:rsid w:val="008838BD"/>
    <w:rsid w:val="008857B4"/>
    <w:rsid w:val="0089313F"/>
    <w:rsid w:val="008B3B5A"/>
    <w:rsid w:val="008B5482"/>
    <w:rsid w:val="008C2188"/>
    <w:rsid w:val="008C30DD"/>
    <w:rsid w:val="008D103A"/>
    <w:rsid w:val="008D2204"/>
    <w:rsid w:val="008D4B3B"/>
    <w:rsid w:val="008D4F4F"/>
    <w:rsid w:val="008E4245"/>
    <w:rsid w:val="008F2410"/>
    <w:rsid w:val="008F712A"/>
    <w:rsid w:val="009002C9"/>
    <w:rsid w:val="00901156"/>
    <w:rsid w:val="0090250B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40DA3"/>
    <w:rsid w:val="00950D96"/>
    <w:rsid w:val="00957BA7"/>
    <w:rsid w:val="00960180"/>
    <w:rsid w:val="009610AF"/>
    <w:rsid w:val="00970E75"/>
    <w:rsid w:val="00971953"/>
    <w:rsid w:val="00975FCD"/>
    <w:rsid w:val="009807DB"/>
    <w:rsid w:val="009825E2"/>
    <w:rsid w:val="00984981"/>
    <w:rsid w:val="009856E1"/>
    <w:rsid w:val="00996B48"/>
    <w:rsid w:val="009A03F7"/>
    <w:rsid w:val="009A23C0"/>
    <w:rsid w:val="009B1CFC"/>
    <w:rsid w:val="009B2F2F"/>
    <w:rsid w:val="009B2F94"/>
    <w:rsid w:val="009B62BD"/>
    <w:rsid w:val="009C0091"/>
    <w:rsid w:val="009C026C"/>
    <w:rsid w:val="009D7404"/>
    <w:rsid w:val="009E0C9F"/>
    <w:rsid w:val="009E3448"/>
    <w:rsid w:val="009E3C82"/>
    <w:rsid w:val="009E79E4"/>
    <w:rsid w:val="009F1116"/>
    <w:rsid w:val="009F1A7C"/>
    <w:rsid w:val="009F670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9638F"/>
    <w:rsid w:val="00AA291A"/>
    <w:rsid w:val="00AA4AA5"/>
    <w:rsid w:val="00AB0F1B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37CD9"/>
    <w:rsid w:val="00B47FED"/>
    <w:rsid w:val="00B61AE9"/>
    <w:rsid w:val="00B64806"/>
    <w:rsid w:val="00B7095A"/>
    <w:rsid w:val="00B73423"/>
    <w:rsid w:val="00B75EEB"/>
    <w:rsid w:val="00B83C2C"/>
    <w:rsid w:val="00B87A0E"/>
    <w:rsid w:val="00B93483"/>
    <w:rsid w:val="00B968A3"/>
    <w:rsid w:val="00B96CB3"/>
    <w:rsid w:val="00B96FBD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679A1"/>
    <w:rsid w:val="00C70A3A"/>
    <w:rsid w:val="00C76D0A"/>
    <w:rsid w:val="00C827C0"/>
    <w:rsid w:val="00C85077"/>
    <w:rsid w:val="00C863D1"/>
    <w:rsid w:val="00C92344"/>
    <w:rsid w:val="00C952E3"/>
    <w:rsid w:val="00CA0517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A73BB"/>
    <w:rsid w:val="00DB05A3"/>
    <w:rsid w:val="00DC4C6F"/>
    <w:rsid w:val="00DC6DAD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04062"/>
    <w:rsid w:val="00E235C1"/>
    <w:rsid w:val="00E24424"/>
    <w:rsid w:val="00E24A89"/>
    <w:rsid w:val="00E26F06"/>
    <w:rsid w:val="00E27AF2"/>
    <w:rsid w:val="00E30DBB"/>
    <w:rsid w:val="00E32215"/>
    <w:rsid w:val="00E429BA"/>
    <w:rsid w:val="00E45146"/>
    <w:rsid w:val="00E504A2"/>
    <w:rsid w:val="00E51F65"/>
    <w:rsid w:val="00E53440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2154"/>
    <w:rsid w:val="00F522B3"/>
    <w:rsid w:val="00F547AB"/>
    <w:rsid w:val="00F57F46"/>
    <w:rsid w:val="00F60CEF"/>
    <w:rsid w:val="00F657F8"/>
    <w:rsid w:val="00F733B9"/>
    <w:rsid w:val="00F848C7"/>
    <w:rsid w:val="00F914F7"/>
    <w:rsid w:val="00F94346"/>
    <w:rsid w:val="00FA63C2"/>
    <w:rsid w:val="00FA6DEA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8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76B0B-3C2B-417A-959A-B51033796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40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26</cp:revision>
  <cp:lastPrinted>2026-04-21T18:57:00Z</cp:lastPrinted>
  <dcterms:created xsi:type="dcterms:W3CDTF">2022-09-02T14:01:00Z</dcterms:created>
  <dcterms:modified xsi:type="dcterms:W3CDTF">2026-05-1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7798f98fb3a3811e218b620aa1d4cf79293d63f2756ae96e533590c12dde6</vt:lpwstr>
  </property>
</Properties>
</file>